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ad11b9</w:t>
        </w:r>
      </w:hyperlink>
      <w:r>
        <w:t xml:space="preserve"> </w:t>
      </w:r>
      <w:r>
        <w:t xml:space="preserve">on April 1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Elizabeth Sell, Lamonica Shinholster, Ashwin N. Skelly, Yuchen Sun, Yusha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ad11b9e4947e707dd880383da70f67e938647f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ad11b9e4947e707dd880383da70f67e938647f8/"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0ad11b9e4947e707dd880383da70f67e938647f8"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0ad11b9e4947e707dd880383da70f67e938647f8/"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15T20:49:38Z</dcterms:created>
  <dcterms:modified xsi:type="dcterms:W3CDTF">2021-04-15T20: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